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069D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  <w:bookmarkStart w:id="0" w:name="_GoBack"/>
      <w:bookmarkEnd w:id="0"/>
    </w:p>
    <w:p w14:paraId="74F6A1CB" w14:textId="4EC16151" w:rsidR="007B4A91" w:rsidRDefault="00D07AE5">
      <w:pPr>
        <w:rPr>
          <w:sz w:val="28"/>
          <w:szCs w:val="28"/>
        </w:rPr>
      </w:pPr>
      <w:r>
        <w:rPr>
          <w:sz w:val="28"/>
          <w:szCs w:val="28"/>
        </w:rPr>
        <w:t xml:space="preserve">         Football</w:t>
      </w:r>
    </w:p>
    <w:p w14:paraId="34A9E19B" w14:textId="77777777" w:rsidR="007B4A91" w:rsidRDefault="00E069D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0F4A258" w:rsidR="007B4A91" w:rsidRDefault="00D07AE5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goal the ball</w:t>
      </w:r>
    </w:p>
    <w:p w14:paraId="3D632C61" w14:textId="77777777" w:rsidR="007B4A91" w:rsidRDefault="00E069D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60D2F4F" w:rsidR="007B4A91" w:rsidRDefault="00D07AE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cene is of a football match. It is a two person game. There are </w:t>
      </w:r>
    </w:p>
    <w:p w14:paraId="6102F988" w14:textId="77777777" w:rsidR="007B4A91" w:rsidRDefault="00E069D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504D2EA" w:rsidR="007B4A91" w:rsidRDefault="00D07AE5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wo</w:t>
      </w:r>
      <w:proofErr w:type="gramEnd"/>
      <w:r>
        <w:rPr>
          <w:sz w:val="28"/>
          <w:szCs w:val="28"/>
        </w:rPr>
        <w:t xml:space="preserve"> players in the game </w:t>
      </w:r>
      <w:r>
        <w:rPr>
          <w:sz w:val="28"/>
          <w:szCs w:val="28"/>
        </w:rPr>
        <w:t xml:space="preserve">and a football. We have to goal the ball at  </w:t>
      </w:r>
    </w:p>
    <w:p w14:paraId="0AE3FDBE" w14:textId="77777777" w:rsidR="007B4A91" w:rsidRDefault="00E069D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0541E28D" w:rsidR="007B4A91" w:rsidRDefault="00D07AE5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 opposite goal post to get the points.</w:t>
      </w:r>
      <w:proofErr w:type="gramEnd"/>
    </w:p>
    <w:p w14:paraId="35A4557A" w14:textId="77777777" w:rsidR="007B4A91" w:rsidRDefault="00E069D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05592BD" w:rsidR="007B4A91" w:rsidRDefault="00D07AE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0F5EFA7" w:rsidR="007B4A91" w:rsidRDefault="00D07AE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move left and right and can kick the ball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5816FE1" w:rsidR="007B4A91" w:rsidRDefault="00D07AE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5481889" w:rsidR="007B4A91" w:rsidRDefault="00D07AE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move left and right and can kick the ball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3A3D456" w:rsidR="007B4A91" w:rsidRDefault="00D07A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t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73583F0" w:rsidR="007B4A91" w:rsidRDefault="00D07A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we press the space key the ball will move and it will bounce off from the edges and player1 &amp; player2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A14A64C" w:rsidR="007B4A91" w:rsidRDefault="00D07A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ackgroun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1A205C6" w:rsidR="007B4A91" w:rsidRDefault="000728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as a fixed plac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36C73D0" w:rsidR="007B4A91" w:rsidRDefault="00D07A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al pos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25E155B" w:rsidR="007B4A91" w:rsidRDefault="000728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as a fixed plac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A9475BF" w:rsidR="00556965" w:rsidRDefault="0007287E">
      <w:r>
        <w:rPr>
          <w:noProof/>
          <w:lang w:val="en-US" w:eastAsia="en-US" w:bidi="hi-IN"/>
        </w:rPr>
        <w:drawing>
          <wp:inline distT="0" distB="0" distL="0" distR="0" wp14:anchorId="5C7618A5" wp14:editId="399C603D">
            <wp:extent cx="1533525" cy="1533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5)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5" t="29647" r="70994" b="24459"/>
                    <a:stretch/>
                  </pic:blipFill>
                  <pic:spPr bwMode="auto">
                    <a:xfrm>
                      <a:off x="0" y="0"/>
                      <a:ext cx="1533525" cy="1533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560CE8" w14:textId="2FAC261E" w:rsidR="007B4A91" w:rsidRDefault="00E069DF">
      <w:pPr>
        <w:rPr>
          <w:sz w:val="28"/>
          <w:szCs w:val="28"/>
        </w:rPr>
      </w:pPr>
      <w:r>
        <w:lastRenderedPageBreak/>
        <w:pict w14:anchorId="09EE1EB3">
          <v:rect id="_x0000_i1031" style="width:0;height:1.5pt" o:hralign="center" o:hrstd="t" o:hr="t" fillcolor="#a0a0a0" stroked="f"/>
        </w:pict>
      </w:r>
    </w:p>
    <w:p w14:paraId="2C39E5BE" w14:textId="680E0C0D" w:rsidR="007B4A91" w:rsidRDefault="00E069D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069D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069D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F24C606" w14:textId="1D3837FC" w:rsidR="0007287E" w:rsidRDefault="0007287E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By making the levels harder (game </w:t>
      </w:r>
      <w:proofErr w:type="spellStart"/>
      <w:r>
        <w:rPr>
          <w:sz w:val="28"/>
          <w:szCs w:val="28"/>
        </w:rPr>
        <w:t>adaptivity</w:t>
      </w:r>
      <w:proofErr w:type="spellEnd"/>
      <w:r>
        <w:rPr>
          <w:sz w:val="28"/>
          <w:szCs w:val="28"/>
        </w:rPr>
        <w:t>) as the point increases.</w:t>
      </w:r>
      <w:proofErr w:type="gramEnd"/>
    </w:p>
    <w:p w14:paraId="24B987DE" w14:textId="488F82AA" w:rsidR="007B4A91" w:rsidRDefault="00E069D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287E"/>
    <w:rsid w:val="00556965"/>
    <w:rsid w:val="007B4A91"/>
    <w:rsid w:val="00D07AE5"/>
    <w:rsid w:val="00E06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7287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87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7287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287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4-26T02:09:00Z</dcterms:created>
  <dcterms:modified xsi:type="dcterms:W3CDTF">2021-04-26T02:09:00Z</dcterms:modified>
</cp:coreProperties>
</file>